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for</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rPr>
          <w:bCs/>
          <w:b/>
        </w:rPr>
        <w:t xml:space="preserve">John Doe</w:t>
      </w:r>
    </w:p>
    <w:p>
      <w:pPr>
        <w:pStyle w:val="BodyText"/>
      </w:pPr>
      <w:r>
        <w:t xml:space="preserve">Mathematician | [Your Email Address] | [Your Phone Number]</w:t>
      </w:r>
    </w:p>
    <w:p>
      <w:pPr>
        <w:pStyle w:val="BodyText"/>
      </w:pPr>
      <w:r>
        <w:t xml:space="preserve">[Your Address, City, Country] | [Date]</w:t>
      </w:r>
    </w:p>
    <w:bookmarkStart w:id="20" w:name="to-the-hiring-committee"/>
    <w:p>
      <w:pPr>
        <w:pStyle w:val="Heading2"/>
      </w:pPr>
      <w:r>
        <w:t xml:space="preserve">To the Hiring Committee,</w:t>
      </w:r>
    </w:p>
    <w:p>
      <w:pPr>
        <w:pStyle w:val="FirstParagraph"/>
      </w:pPr>
      <w:r>
        <w:t xml:space="preserve">Dear Hiring Committee,</w:t>
      </w:r>
    </w:p>
    <w:bookmarkEnd w:id="20"/>
    <w:p>
      <w:pPr>
        <w:pStyle w:val="BodyText"/>
      </w:pPr>
      <w:r>
        <w:t xml:space="preserve">It is with great enthusiasm that I submit my application for the Mathematician position at [Institution Name] in Italy Naples. As a dedicated researcher and educator, I am deeply inspired by the rich academic tradition and vibrant intellectual community that Naples offers. The opportunity to contribute to this dynamic environment aligns perfectly with my professional goals as a mathematician, and I am eager to bring my expertise in [specific mathematical field, e.g., algebraic geometry, computational mathematics] to advance the mission of your institution.</w:t>
      </w:r>
    </w:p>
    <w:p>
      <w:pPr>
        <w:pStyle w:val="BodyText"/>
      </w:pPr>
      <w:r>
        <w:t xml:space="preserve">My journey as a Mathematician began with a profound curiosity about the fundamental structures that govern our universe. I pursued my Ph.D. in Mathematics from [University Name], where I focused on [specific research topic, e.g., "the interplay between topology and differential equations"]. During this time, I published several papers in reputable journals such as [Journal Names], which reflect my commitment to pushing the boundaries of mathematical knowledge. My work has consistently emphasized both theoretical rigor and practical applications, a balance that I believe is essential for addressing real-world challenges.</w:t>
      </w:r>
    </w:p>
    <w:p>
      <w:pPr>
        <w:pStyle w:val="BodyText"/>
      </w:pPr>
      <w:r>
        <w:t xml:space="preserve">What sets me apart as a Mathematician is my ability to bridge abstract concepts with tangible outcomes. For instance, during my postdoctoral research at [Institution Name], I collaborated on a project exploring [specific project, e.g., "the mathematical modeling of climate systems"], which led to the development of algorithms now used by environmental agencies. This experience not only honed my technical skills but also reinforced my belief in the transformative power of mathematics to impact diverse fields such as physics, engineering, and data science.</w:t>
      </w:r>
    </w:p>
    <w:bookmarkStart w:id="21" w:name="Xbb11646c7bf947168159e8d22f356f9572fb7fb"/>
    <w:p>
      <w:pPr>
        <w:pStyle w:val="Heading2"/>
      </w:pPr>
      <w:r>
        <w:t xml:space="preserve">Why Italy Naples? A Unique Opportunity for a Mathematician</w:t>
      </w:r>
    </w:p>
    <w:p>
      <w:pPr>
        <w:pStyle w:val="FirstParagraph"/>
      </w:pPr>
      <w:r>
        <w:t xml:space="preserve">The decision to apply for this position in Italy Naples is deeply personal. The city’s historical significance as a hub of innovation and culture resonates with my own aspirations as a mathematician. Naples, home to institutions like the University of Naples Federico II and the Istituto Italiano di Tecnologia, offers a fertile ground for interdisciplinary collaboration. I am particularly drawn to the region’s emphasis on integrating mathematical research with practical applications in fields such as technology and sustainability.</w:t>
      </w:r>
    </w:p>
    <w:p>
      <w:pPr>
        <w:pStyle w:val="BodyText"/>
      </w:pPr>
      <w:r>
        <w:t xml:space="preserve">Moreover, Italy has long been a cradle of mathematical thought. From the contributions of ancient scholars like Archimedes to modern-day breakthroughs, the country’s legacy inspires me as a Mathematician. I am eager to contribute to this tradition by engaging with local researchers and students, fostering a culture of inquiry that transcends borders. Naples, with its unique blend of history and innovation, represents an ideal setting for such endeavors.</w:t>
      </w:r>
    </w:p>
    <w:bookmarkEnd w:id="21"/>
    <w:bookmarkStart w:id="22" w:name="X357bf7bd1236c263bbd72485fe19db213cf4c98"/>
    <w:p>
      <w:pPr>
        <w:pStyle w:val="Heading2"/>
      </w:pPr>
      <w:r>
        <w:t xml:space="preserve">Professional Qualifications and Contributions</w:t>
      </w:r>
    </w:p>
    <w:p>
      <w:pPr>
        <w:pStyle w:val="FirstParagraph"/>
      </w:pPr>
      <w:r>
        <w:t xml:space="preserve">As a Mathematician, I have consistently demonstrated a strong work ethic, analytical precision, and creativity. My research has been recognized through awards such as the [Award Name], which honored my work on [specific project or publication]. I have also served as a reviewer for leading journals and presented my findings at international conferences in [Cities/Countries], where I engaged with experts from around the world.</w:t>
      </w:r>
    </w:p>
    <w:p>
      <w:pPr>
        <w:pStyle w:val="BodyText"/>
      </w:pPr>
      <w:r>
        <w:t xml:space="preserve">My teaching experience further underscores my versatility. As a visiting lecturer at [University Name], I designed and delivered courses on [specific subjects, e.g., "advanced calculus" or "mathematical modeling"], receiving positive feedback for my ability to make complex concepts accessible. I believe that education is a cornerstone of progress, and I am committed to mentoring the next generation of mathematicians who will tackle the challenges of tomorrow.</w:t>
      </w:r>
    </w:p>
    <w:bookmarkEnd w:id="22"/>
    <w:bookmarkStart w:id="23" w:name="why-institution-name-in-italy-naples"/>
    <w:p>
      <w:pPr>
        <w:pStyle w:val="Heading2"/>
      </w:pPr>
      <w:r>
        <w:t xml:space="preserve">Why [Institution Name] in Italy Naples?</w:t>
      </w:r>
    </w:p>
    <w:p>
      <w:pPr>
        <w:pStyle w:val="FirstParagraph"/>
      </w:pPr>
      <w:r>
        <w:t xml:space="preserve">What excites me most about [Institution Name] is its dedication to fostering innovation through mathematics. The institution’s focus on [specific initiative, e.g., "interdisciplinary research" or "technology transfer"] aligns with my own vision for leveraging mathematical tools to solve pressing global issues. I am particularly interested in the opportunity to collaborate on projects that integrate computational methods with real-world applications, a synergy that I believe is vital for advancing both academia and industry.</w:t>
      </w:r>
    </w:p>
    <w:p>
      <w:pPr>
        <w:pStyle w:val="BodyText"/>
      </w:pPr>
      <w:r>
        <w:t xml:space="preserve">Naples itself offers an unparalleled environment for a Mathematician. The city’s vibrant cultural scene, combined with its proximity to historical sites like Mount Vesuvius and the ancient ruins of Pompeii, creates a unique backdrop for intellectual growth. I am eager to immerse myself in this environment, not only as a researcher but also as a member of the local community. My fluency in Italian and familiarity with Italian academic practices further enable me to contribute effectively from day one.</w:t>
      </w:r>
    </w:p>
    <w:bookmarkEnd w:id="23"/>
    <w:bookmarkStart w:id="24" w:name="conclusion"/>
    <w:p>
      <w:pPr>
        <w:pStyle w:val="Heading2"/>
      </w:pPr>
      <w:r>
        <w:t xml:space="preserve">Conclusion</w:t>
      </w:r>
    </w:p>
    <w:p>
      <w:pPr>
        <w:pStyle w:val="FirstParagraph"/>
      </w:pPr>
      <w:r>
        <w:t xml:space="preserve">In conclusion, I am confident that my skills, experience, and passion for mathematics make me a strong candidate for the Mathematician position at [Institution Name] in Italy Naples. I am enthusiastic about the possibility of joining an institution that values excellence and innovation while honoring the rich legacy of mathematical thought. Thank you for considering my application. I would be honored to discuss how my background and vision align with your goals.</w:t>
      </w:r>
    </w:p>
    <w:p>
      <w:pPr>
        <w:pStyle w:val="BodyText"/>
      </w:pPr>
      <w:r>
        <w:t xml:space="preserve">Sincerely,</w:t>
      </w:r>
      <w:r>
        <w:br/>
      </w:r>
      <w:r>
        <w:t xml:space="preserve">John Doe</w:t>
      </w:r>
      <w:r>
        <w:br/>
      </w:r>
      <w:r>
        <w:t xml:space="preserve">Mathematici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for Italy Naples</dc:title>
  <dc:creator/>
  <dc:language>en</dc:language>
  <cp:keywords/>
  <dcterms:created xsi:type="dcterms:W3CDTF">2026-07-23T05:27:50Z</dcterms:created>
  <dcterms:modified xsi:type="dcterms:W3CDTF">2026-07-23T05:27:50Z</dcterms:modified>
</cp:coreProperties>
</file>

<file path=docProps/custom.xml><?xml version="1.0" encoding="utf-8"?>
<Properties xmlns="http://schemas.openxmlformats.org/officeDocument/2006/custom-properties" xmlns:vt="http://schemas.openxmlformats.org/officeDocument/2006/docPropsVTypes"/>
</file>